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34BB07" w14:textId="65668E61" w:rsidR="00C55886" w:rsidRDefault="00A13268">
      <w:r>
        <w:t>Long term mentoring – This a 6 month – 1 year program focusing on to pre-application academic enrichment. Here students learn about their subject beyond the school syllabus and develop their academic prowess. Rate dependent on student but approximately £300 a month.</w:t>
      </w:r>
    </w:p>
    <w:p w14:paraId="24087CD4" w14:textId="27802034" w:rsidR="00A13268" w:rsidRDefault="00A13268">
      <w:r>
        <w:t>Personal statement assistance – This is a comprehensive program taking students the whole way through the personal statement process from brainstorming to drafting to editing. Typically, this takes 4-5 sessions but is curated for each students’ specific needs! £375</w:t>
      </w:r>
    </w:p>
    <w:p w14:paraId="0188B740" w14:textId="68EDFC5A" w:rsidR="00A13268" w:rsidRDefault="00A13268">
      <w:r>
        <w:t>Interview preparation – Interviews are often the most daunting part of any application process but this program demystifies this to allow your child to shine. The program includes one session on the theory behind interviews (as well as some hints!) as well as three mock interviews. £375</w:t>
      </w:r>
    </w:p>
    <w:p w14:paraId="7A48A64E" w14:textId="6C8EB76D" w:rsidR="00A13268" w:rsidRDefault="00A13268">
      <w:r>
        <w:t xml:space="preserve">Admissions test assistance. Certain courses require interviews and this course is the one stop shop to ace them. Students </w:t>
      </w:r>
      <w:r w:rsidR="007D216A">
        <w:t xml:space="preserve">are guided on the admissions test and </w:t>
      </w:r>
      <w:r w:rsidR="00AA23F0">
        <w:t xml:space="preserve">find their grades increase after only a few sessions. Most students need 4 sessions but </w:t>
      </w:r>
      <w:r w:rsidR="00E12175">
        <w:t xml:space="preserve">this is also </w:t>
      </w:r>
      <w:r w:rsidR="00AA23F0">
        <w:t>curated for each student</w:t>
      </w:r>
      <w:r w:rsidR="00E12175">
        <w:t xml:space="preserve"> individually</w:t>
      </w:r>
      <w:r w:rsidR="00AA23F0">
        <w:t>. £375</w:t>
      </w:r>
    </w:p>
    <w:sectPr w:rsidR="00A132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0MLY0M7cwMDIxNTVX0lEKTi0uzszPAykwrAUAiUTRESwAAAA="/>
  </w:docVars>
  <w:rsids>
    <w:rsidRoot w:val="00A13268"/>
    <w:rsid w:val="00121B4A"/>
    <w:rsid w:val="0047488C"/>
    <w:rsid w:val="005746A6"/>
    <w:rsid w:val="006B6355"/>
    <w:rsid w:val="007D216A"/>
    <w:rsid w:val="00A13268"/>
    <w:rsid w:val="00AA23F0"/>
    <w:rsid w:val="00C554E9"/>
    <w:rsid w:val="00C55886"/>
    <w:rsid w:val="00E12175"/>
    <w:rsid w:val="00F87AD2"/>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A7596"/>
  <w15:chartTrackingRefBased/>
  <w15:docId w15:val="{90941F1C-FA7D-4B1A-A69E-43B9F7649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A7F1D57ED442439FDBB6031E3140C9" ma:contentTypeVersion="8" ma:contentTypeDescription="Create a new document." ma:contentTypeScope="" ma:versionID="629806dbcd71ee1cd6f72aa0c3ab4857">
  <xsd:schema xmlns:xsd="http://www.w3.org/2001/XMLSchema" xmlns:xs="http://www.w3.org/2001/XMLSchema" xmlns:p="http://schemas.microsoft.com/office/2006/metadata/properties" xmlns:ns3="a31c7f22-4fc9-4f91-abe6-042c81e78759" xmlns:ns4="1d49e080-0262-44ef-b433-0a97022b29a7" targetNamespace="http://schemas.microsoft.com/office/2006/metadata/properties" ma:root="true" ma:fieldsID="ee605cdbb4d0111ea21056bbf09b813d" ns3:_="" ns4:_="">
    <xsd:import namespace="a31c7f22-4fc9-4f91-abe6-042c81e78759"/>
    <xsd:import namespace="1d49e080-0262-44ef-b433-0a97022b29a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c7f22-4fc9-4f91-abe6-042c81e787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d49e080-0262-44ef-b433-0a97022b2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DDF2559-D90D-49B0-BFFE-111CF1204C4F}">
  <ds:schemaRefs>
    <ds:schemaRef ds:uri="http://schemas.microsoft.com/sharepoint/v3/contenttype/forms"/>
  </ds:schemaRefs>
</ds:datastoreItem>
</file>

<file path=customXml/itemProps2.xml><?xml version="1.0" encoding="utf-8"?>
<ds:datastoreItem xmlns:ds="http://schemas.openxmlformats.org/officeDocument/2006/customXml" ds:itemID="{60996945-3CDE-4258-85E0-B6943D920B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c7f22-4fc9-4f91-abe6-042c81e78759"/>
    <ds:schemaRef ds:uri="1d49e080-0262-44ef-b433-0a97022b2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E3A852-BA46-48CD-B20E-5932A796BE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68</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Bernstein</dc:creator>
  <cp:keywords/>
  <dc:description/>
  <cp:lastModifiedBy>Saul Westbrook</cp:lastModifiedBy>
  <cp:revision>2</cp:revision>
  <dcterms:created xsi:type="dcterms:W3CDTF">2023-10-18T16:11:00Z</dcterms:created>
  <dcterms:modified xsi:type="dcterms:W3CDTF">2023-10-1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A7F1D57ED442439FDBB6031E3140C9</vt:lpwstr>
  </property>
</Properties>
</file>